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D4977" w14:textId="58136C3D" w:rsidR="001C4F98" w:rsidRPr="00BE07FF" w:rsidRDefault="00051D4C" w:rsidP="00BE07FF">
      <w:pPr>
        <w:pStyle w:val="Sinespaciado"/>
        <w:jc w:val="center"/>
        <w:rPr>
          <w:rFonts w:ascii="Arial" w:hAnsi="Arial" w:cs="Arial"/>
          <w:b/>
          <w:bCs/>
          <w:lang w:val="es-ES"/>
        </w:rPr>
      </w:pPr>
      <w:bookmarkStart w:id="0" w:name="_GoBack"/>
      <w:r w:rsidRPr="00BE07FF">
        <w:rPr>
          <w:rFonts w:ascii="Arial" w:hAnsi="Arial" w:cs="Arial"/>
          <w:b/>
          <w:bCs/>
          <w:lang w:val="es-ES"/>
        </w:rPr>
        <w:t>FORMULARIO DE PRESENTACIÓN DE C</w:t>
      </w:r>
      <w:r w:rsidR="00EC690B" w:rsidRPr="00BE07FF">
        <w:rPr>
          <w:rFonts w:ascii="Arial" w:hAnsi="Arial" w:cs="Arial"/>
          <w:b/>
          <w:bCs/>
          <w:lang w:val="es-ES"/>
        </w:rPr>
        <w:t>ANDIDATOS</w:t>
      </w:r>
      <w:r w:rsidRPr="00BE07FF">
        <w:rPr>
          <w:rFonts w:ascii="Arial" w:hAnsi="Arial" w:cs="Arial"/>
          <w:b/>
          <w:bCs/>
          <w:lang w:val="es-ES"/>
        </w:rPr>
        <w:t xml:space="preserve"> PARA EL PREMIO </w:t>
      </w:r>
      <w:r w:rsidR="007F62CA" w:rsidRPr="00BE07FF">
        <w:rPr>
          <w:rFonts w:ascii="Arial" w:hAnsi="Arial" w:cs="Arial"/>
          <w:b/>
          <w:bCs/>
          <w:lang w:val="es-ES"/>
        </w:rPr>
        <w:t>20</w:t>
      </w:r>
      <w:r w:rsidR="006A034A" w:rsidRPr="00BE07FF">
        <w:rPr>
          <w:rFonts w:ascii="Arial" w:hAnsi="Arial" w:cs="Arial"/>
          <w:b/>
          <w:bCs/>
          <w:lang w:val="es-ES"/>
        </w:rPr>
        <w:t>2</w:t>
      </w:r>
      <w:r w:rsidR="00393153">
        <w:rPr>
          <w:rFonts w:ascii="Arial" w:hAnsi="Arial" w:cs="Arial"/>
          <w:b/>
          <w:bCs/>
          <w:lang w:val="es-ES"/>
        </w:rPr>
        <w:t>1</w:t>
      </w:r>
      <w:r w:rsidR="00EC690B" w:rsidRPr="00BE07FF">
        <w:rPr>
          <w:rFonts w:ascii="Arial" w:hAnsi="Arial" w:cs="Arial"/>
          <w:b/>
          <w:bCs/>
          <w:lang w:val="es-ES"/>
        </w:rPr>
        <w:t xml:space="preserve"> </w:t>
      </w:r>
      <w:r w:rsidRPr="00BE07FF">
        <w:rPr>
          <w:rFonts w:ascii="Arial" w:hAnsi="Arial" w:cs="Arial"/>
          <w:b/>
          <w:bCs/>
          <w:lang w:val="es-ES"/>
        </w:rPr>
        <w:t>DEL DÍA MUNDIAL SIN TABACO</w:t>
      </w:r>
      <w:r w:rsidR="00675C13" w:rsidRPr="00BE07FF">
        <w:rPr>
          <w:rFonts w:ascii="Arial" w:hAnsi="Arial" w:cs="Arial"/>
          <w:b/>
          <w:bCs/>
          <w:lang w:val="es-ES"/>
        </w:rPr>
        <w:t>, OTORGADO POR LA OMS</w:t>
      </w:r>
    </w:p>
    <w:bookmarkEnd w:id="0"/>
    <w:p w14:paraId="7AA80D1F" w14:textId="77777777" w:rsidR="00393153" w:rsidRDefault="00393153" w:rsidP="00EB1881">
      <w:pPr>
        <w:pStyle w:val="Sinespaciado"/>
        <w:jc w:val="center"/>
        <w:rPr>
          <w:rFonts w:cstheme="minorHAnsi"/>
          <w:lang w:val="es-ES"/>
        </w:rPr>
      </w:pPr>
    </w:p>
    <w:p w14:paraId="59383A84" w14:textId="2B0BB193" w:rsidR="008C2E30" w:rsidRPr="00393153" w:rsidRDefault="00051D4C" w:rsidP="00EB1881">
      <w:pPr>
        <w:pStyle w:val="Sinespaciado"/>
        <w:jc w:val="center"/>
        <w:rPr>
          <w:rFonts w:cstheme="minorHAnsi"/>
          <w:lang w:val="es-ES"/>
        </w:rPr>
      </w:pPr>
      <w:r w:rsidRPr="00393153">
        <w:rPr>
          <w:rFonts w:cstheme="minorHAnsi"/>
          <w:lang w:val="es-ES"/>
        </w:rPr>
        <w:t>Lema</w:t>
      </w:r>
      <w:r w:rsidR="008C2E30" w:rsidRPr="00393153">
        <w:rPr>
          <w:rFonts w:cstheme="minorHAnsi"/>
          <w:lang w:val="es-ES"/>
        </w:rPr>
        <w:t xml:space="preserve">: </w:t>
      </w:r>
      <w:r w:rsidR="00EB1881" w:rsidRPr="00393153">
        <w:rPr>
          <w:rFonts w:cstheme="minorHAnsi"/>
          <w:lang w:val="es-419"/>
        </w:rPr>
        <w:t>“</w:t>
      </w:r>
      <w:r w:rsidR="00EB1881" w:rsidRPr="00393153">
        <w:rPr>
          <w:rFonts w:cstheme="minorHAnsi"/>
          <w:b/>
          <w:bCs/>
          <w:lang w:val="es-419"/>
        </w:rPr>
        <w:t>Comprometerse a dejar el tabaco</w:t>
      </w:r>
      <w:r w:rsidR="00EB1881" w:rsidRPr="00393153">
        <w:rPr>
          <w:rFonts w:cstheme="minorHAnsi"/>
          <w:lang w:val="es-419"/>
        </w:rPr>
        <w:t>”</w:t>
      </w:r>
    </w:p>
    <w:p w14:paraId="4EAC4583" w14:textId="77777777" w:rsidR="00EB1881" w:rsidRDefault="00EB1881" w:rsidP="00EB1881">
      <w:pPr>
        <w:pStyle w:val="Sinespaciado"/>
        <w:jc w:val="center"/>
        <w:rPr>
          <w:rFonts w:ascii="Arial" w:hAnsi="Arial" w:cs="Arial"/>
          <w:b/>
          <w:bCs/>
          <w:lang w:val="es-ES"/>
        </w:rPr>
      </w:pPr>
    </w:p>
    <w:p w14:paraId="5D29B417" w14:textId="2C9AEE14" w:rsidR="007F62CA" w:rsidRPr="00EB1881" w:rsidRDefault="007F62CA" w:rsidP="00EB1881">
      <w:pPr>
        <w:pStyle w:val="Sinespaciado"/>
        <w:jc w:val="center"/>
        <w:rPr>
          <w:rFonts w:ascii="Arial" w:hAnsi="Arial" w:cs="Arial"/>
          <w:b/>
          <w:bCs/>
          <w:color w:val="FF0000"/>
          <w:sz w:val="20"/>
          <w:szCs w:val="20"/>
          <w:lang w:val="es-ES"/>
        </w:rPr>
      </w:pPr>
      <w:r w:rsidRPr="00EB1881">
        <w:rPr>
          <w:rFonts w:ascii="Arial" w:hAnsi="Arial" w:cs="Arial"/>
          <w:b/>
          <w:bCs/>
          <w:color w:val="FF0000"/>
          <w:sz w:val="20"/>
          <w:szCs w:val="20"/>
          <w:lang w:val="es-ES"/>
        </w:rPr>
        <w:t>Este formulario debe ser mecanografiado en español, inglés o francés</w:t>
      </w:r>
    </w:p>
    <w:p w14:paraId="68F225A4" w14:textId="77777777" w:rsidR="00EB1881" w:rsidRPr="00EB1881" w:rsidRDefault="00317AF9" w:rsidP="00EB1881">
      <w:pPr>
        <w:pStyle w:val="Sinespaciado"/>
        <w:jc w:val="center"/>
        <w:rPr>
          <w:rFonts w:ascii="Arial" w:hAnsi="Arial" w:cs="Arial"/>
          <w:b/>
          <w:bCs/>
          <w:color w:val="FF0000"/>
          <w:sz w:val="20"/>
          <w:szCs w:val="20"/>
          <w:lang w:val="es-ES"/>
        </w:rPr>
      </w:pPr>
      <w:r w:rsidRPr="00EB1881">
        <w:rPr>
          <w:rFonts w:ascii="Arial" w:hAnsi="Arial" w:cs="Arial"/>
          <w:b/>
          <w:bCs/>
          <w:color w:val="FF0000"/>
          <w:sz w:val="20"/>
          <w:szCs w:val="20"/>
          <w:lang w:val="es-ES"/>
        </w:rPr>
        <w:t xml:space="preserve">No se aceptarán </w:t>
      </w:r>
      <w:r w:rsidR="00675C13" w:rsidRPr="00EB1881">
        <w:rPr>
          <w:rFonts w:ascii="Arial" w:hAnsi="Arial" w:cs="Arial"/>
          <w:b/>
          <w:bCs/>
          <w:color w:val="FF0000"/>
          <w:sz w:val="20"/>
          <w:szCs w:val="20"/>
          <w:lang w:val="es-ES"/>
        </w:rPr>
        <w:t xml:space="preserve">los </w:t>
      </w:r>
      <w:r w:rsidRPr="00EB1881">
        <w:rPr>
          <w:rFonts w:ascii="Arial" w:hAnsi="Arial" w:cs="Arial"/>
          <w:b/>
          <w:bCs/>
          <w:color w:val="FF0000"/>
          <w:sz w:val="20"/>
          <w:szCs w:val="20"/>
          <w:lang w:val="es-ES"/>
        </w:rPr>
        <w:t>formularios cumplimentados a mano</w:t>
      </w:r>
      <w:r w:rsidR="008C2E30" w:rsidRPr="00EB1881">
        <w:rPr>
          <w:rFonts w:ascii="Arial" w:hAnsi="Arial" w:cs="Arial"/>
          <w:b/>
          <w:bCs/>
          <w:color w:val="FF0000"/>
          <w:sz w:val="20"/>
          <w:szCs w:val="20"/>
          <w:lang w:val="es-ES"/>
        </w:rPr>
        <w:t>.</w:t>
      </w:r>
    </w:p>
    <w:p w14:paraId="23EEC3E7" w14:textId="4327CD0C" w:rsidR="008C2E30" w:rsidRPr="00EB1881" w:rsidRDefault="007F62CA" w:rsidP="00EB1881">
      <w:pPr>
        <w:pStyle w:val="Sinespaciado"/>
        <w:jc w:val="center"/>
        <w:rPr>
          <w:rFonts w:ascii="Arial" w:hAnsi="Arial" w:cs="Arial"/>
          <w:b/>
          <w:bCs/>
          <w:lang w:val="es-ES"/>
        </w:rPr>
      </w:pPr>
      <w:r w:rsidRPr="00EB1881">
        <w:rPr>
          <w:rFonts w:ascii="Arial" w:hAnsi="Arial" w:cs="Arial"/>
          <w:b/>
          <w:bCs/>
          <w:lang w:val="es-ES"/>
        </w:rPr>
        <w:t xml:space="preserve"> </w:t>
      </w:r>
    </w:p>
    <w:tbl>
      <w:tblPr>
        <w:tblStyle w:val="Cuadrculaclara-nfasis1"/>
        <w:tblW w:w="0" w:type="auto"/>
        <w:tblLook w:val="04A0" w:firstRow="1" w:lastRow="0" w:firstColumn="1" w:lastColumn="0" w:noHBand="0" w:noVBand="1"/>
      </w:tblPr>
      <w:tblGrid>
        <w:gridCol w:w="2890"/>
        <w:gridCol w:w="6450"/>
      </w:tblGrid>
      <w:tr w:rsidR="006327A2" w:rsidRPr="005C4104" w14:paraId="781A21E7" w14:textId="77777777" w:rsidTr="00632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9DE3DD3" w14:textId="77777777" w:rsidR="006327A2" w:rsidRPr="00051D4C" w:rsidRDefault="006327A2" w:rsidP="001C4F98">
            <w:pPr>
              <w:rPr>
                <w:b w:val="0"/>
                <w:bCs w:val="0"/>
                <w:smallCaps/>
                <w:lang w:val="es-ES"/>
              </w:rPr>
            </w:pPr>
          </w:p>
        </w:tc>
        <w:tc>
          <w:tcPr>
            <w:tcW w:w="6633" w:type="dxa"/>
          </w:tcPr>
          <w:p w14:paraId="7DF6975F" w14:textId="77777777" w:rsidR="006327A2" w:rsidRPr="00051D4C" w:rsidRDefault="006327A2" w:rsidP="001C4F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1C4F98" w:rsidRPr="00304C4C" w14:paraId="1E917061" w14:textId="77777777" w:rsidTr="0063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D9387A4" w14:textId="77777777" w:rsidR="001C4F98" w:rsidRPr="00051D4C" w:rsidRDefault="00CE3FB1" w:rsidP="001C4F98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nombre completo</w:t>
            </w:r>
            <w:r w:rsidR="00051D4C" w:rsidRPr="00051D4C">
              <w:rPr>
                <w:b w:val="0"/>
                <w:bCs w:val="0"/>
                <w:smallCaps/>
                <w:lang w:val="es-ES"/>
              </w:rPr>
              <w:t xml:space="preserve"> del candidato</w:t>
            </w:r>
            <w:r w:rsidR="005D7B9B">
              <w:rPr>
                <w:b w:val="0"/>
                <w:bCs w:val="0"/>
                <w:smallCaps/>
                <w:lang w:val="es-ES"/>
              </w:rPr>
              <w:t xml:space="preserve"> o candidata</w:t>
            </w:r>
          </w:p>
          <w:p w14:paraId="3FC767A2" w14:textId="77777777" w:rsidR="001C4F98" w:rsidRPr="00051D4C" w:rsidRDefault="001C4F98" w:rsidP="001C4F98">
            <w:pPr>
              <w:rPr>
                <w:b w:val="0"/>
                <w:bCs w:val="0"/>
                <w:smallCaps/>
                <w:lang w:val="es-ES"/>
              </w:rPr>
            </w:pPr>
          </w:p>
        </w:tc>
        <w:tc>
          <w:tcPr>
            <w:tcW w:w="6633" w:type="dxa"/>
          </w:tcPr>
          <w:p w14:paraId="5FDF8F83" w14:textId="53258976" w:rsidR="001C4F98" w:rsidRPr="00051D4C" w:rsidRDefault="001C4F98" w:rsidP="001C4F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1C4F98" w:rsidRPr="00304C4C" w14:paraId="0FB47906" w14:textId="77777777" w:rsidTr="0063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4C910045" w14:textId="77777777" w:rsidR="001C4F98" w:rsidRPr="00051D4C" w:rsidRDefault="00051D4C" w:rsidP="006327A2">
            <w:pPr>
              <w:rPr>
                <w:b w:val="0"/>
                <w:bCs w:val="0"/>
                <w:smallCaps/>
                <w:lang w:val="es-ES"/>
              </w:rPr>
            </w:pPr>
            <w:r w:rsidRPr="00051D4C">
              <w:rPr>
                <w:b w:val="0"/>
                <w:bCs w:val="0"/>
                <w:smallCaps/>
                <w:lang w:val="es-ES"/>
              </w:rPr>
              <w:t>puesto del candidato, en caso de que sea una persona</w:t>
            </w:r>
          </w:p>
        </w:tc>
        <w:tc>
          <w:tcPr>
            <w:tcW w:w="6633" w:type="dxa"/>
          </w:tcPr>
          <w:p w14:paraId="71C43865" w14:textId="62176648" w:rsidR="001C4F98" w:rsidRPr="00051D4C" w:rsidRDefault="001C4F98" w:rsidP="001C4F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7F62CA" w:rsidRPr="00304C4C" w14:paraId="38225ED6" w14:textId="77777777" w:rsidTr="0063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9939840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Genero</w:t>
            </w:r>
            <w:r w:rsidRPr="00051D4C">
              <w:rPr>
                <w:b w:val="0"/>
                <w:bCs w:val="0"/>
                <w:smallCaps/>
                <w:lang w:val="es-ES"/>
              </w:rPr>
              <w:t xml:space="preserve"> del candidato, en caso de que sea una persona</w:t>
            </w:r>
          </w:p>
        </w:tc>
        <w:tc>
          <w:tcPr>
            <w:tcW w:w="6633" w:type="dxa"/>
          </w:tcPr>
          <w:p w14:paraId="358E88C9" w14:textId="77777777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7F62CA" w:rsidRPr="00EB1881" w14:paraId="3CFCF98F" w14:textId="77777777" w:rsidTr="0063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99D0D17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Dirección del candidato, incluida una dirección de correo electrónico o un nº de teléfono</w:t>
            </w:r>
          </w:p>
        </w:tc>
        <w:tc>
          <w:tcPr>
            <w:tcW w:w="6633" w:type="dxa"/>
          </w:tcPr>
          <w:p w14:paraId="390BDA90" w14:textId="374CEAA5" w:rsidR="007F62CA" w:rsidRPr="00051D4C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Institución</w:t>
            </w:r>
            <w:r w:rsidR="00542A7F">
              <w:rPr>
                <w:smallCaps/>
                <w:sz w:val="20"/>
                <w:szCs w:val="20"/>
                <w:lang w:val="es-ES"/>
              </w:rPr>
              <w:t xml:space="preserve">: </w:t>
            </w:r>
          </w:p>
          <w:p w14:paraId="16CC8A6D" w14:textId="1CD28380" w:rsidR="007F62CA" w:rsidRPr="00051D4C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alle y número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</w:p>
          <w:p w14:paraId="7737033C" w14:textId="77777777" w:rsidR="00EB1881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ódigo postal</w:t>
            </w:r>
            <w:r w:rsidRPr="00051D4C">
              <w:rPr>
                <w:smallCaps/>
                <w:sz w:val="20"/>
                <w:szCs w:val="20"/>
                <w:lang w:val="es-ES"/>
              </w:rPr>
              <w:t xml:space="preserve">: </w:t>
            </w:r>
          </w:p>
          <w:p w14:paraId="3FE72F58" w14:textId="46C7B9FD" w:rsidR="007F62CA" w:rsidRPr="00051D4C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País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  <w:r w:rsidR="00542A7F">
              <w:rPr>
                <w:smallCaps/>
                <w:sz w:val="20"/>
                <w:szCs w:val="20"/>
                <w:lang w:val="es-ES"/>
              </w:rPr>
              <w:t xml:space="preserve"> </w:t>
            </w:r>
          </w:p>
          <w:p w14:paraId="47FE41EF" w14:textId="1A69F709" w:rsidR="00542A7F" w:rsidRDefault="007F62CA" w:rsidP="00542A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orreo electrónico</w:t>
            </w:r>
            <w:r w:rsidRPr="00051D4C">
              <w:rPr>
                <w:smallCaps/>
                <w:sz w:val="20"/>
                <w:szCs w:val="20"/>
                <w:lang w:val="es-ES"/>
              </w:rPr>
              <w:t xml:space="preserve">: </w:t>
            </w:r>
          </w:p>
          <w:p w14:paraId="23102234" w14:textId="6E36C8F1" w:rsidR="007F62CA" w:rsidRPr="00051D4C" w:rsidRDefault="007F62CA" w:rsidP="00542A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Teléfono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</w:p>
        </w:tc>
      </w:tr>
      <w:tr w:rsidR="007F62CA" w:rsidRPr="00304C4C" w14:paraId="02AFAF44" w14:textId="77777777" w:rsidTr="0063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4FFEC687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nombre completo de la persona o entidad que propone al candidato</w:t>
            </w:r>
          </w:p>
        </w:tc>
        <w:tc>
          <w:tcPr>
            <w:tcW w:w="6633" w:type="dxa"/>
          </w:tcPr>
          <w:p w14:paraId="7C13123D" w14:textId="022FC007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7F62CA" w:rsidRPr="00304C4C" w14:paraId="4C558EBE" w14:textId="77777777" w:rsidTr="0063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28E375FB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puesto de quien propone al candidato</w:t>
            </w:r>
            <w:r w:rsidRPr="00051D4C">
              <w:rPr>
                <w:b w:val="0"/>
                <w:bCs w:val="0"/>
                <w:smallCaps/>
                <w:lang w:val="es-ES"/>
              </w:rPr>
              <w:t>, en caso de que sea una persona</w:t>
            </w:r>
          </w:p>
        </w:tc>
        <w:tc>
          <w:tcPr>
            <w:tcW w:w="6633" w:type="dxa"/>
          </w:tcPr>
          <w:p w14:paraId="3931F374" w14:textId="7CE68BEE" w:rsidR="007F62CA" w:rsidRPr="00051D4C" w:rsidRDefault="007F62CA" w:rsidP="007F62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7F62CA" w:rsidRPr="00393153" w14:paraId="26B99B02" w14:textId="77777777" w:rsidTr="0063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0951F48E" w14:textId="77777777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>Dirección de la persona o entidad que propone al candidato,</w:t>
            </w:r>
            <w:r w:rsidRPr="00051D4C">
              <w:rPr>
                <w:b w:val="0"/>
                <w:bCs w:val="0"/>
                <w:smallCaps/>
                <w:lang w:val="es-ES"/>
              </w:rPr>
              <w:t xml:space="preserve"> </w:t>
            </w:r>
            <w:r>
              <w:rPr>
                <w:b w:val="0"/>
                <w:bCs w:val="0"/>
                <w:smallCaps/>
                <w:lang w:val="es-ES"/>
              </w:rPr>
              <w:t>incluida una dirección de correo electrónico o un nº de teléfono</w:t>
            </w:r>
          </w:p>
        </w:tc>
        <w:tc>
          <w:tcPr>
            <w:tcW w:w="6633" w:type="dxa"/>
          </w:tcPr>
          <w:p w14:paraId="281FA3C9" w14:textId="33931CEE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Institución</w:t>
            </w:r>
            <w:r w:rsidR="00542A7F">
              <w:rPr>
                <w:smallCaps/>
                <w:sz w:val="20"/>
                <w:szCs w:val="20"/>
                <w:lang w:val="es-ES"/>
              </w:rPr>
              <w:t xml:space="preserve">: </w:t>
            </w:r>
          </w:p>
          <w:p w14:paraId="60DB1256" w14:textId="2DC99D6B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alle y número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</w:p>
          <w:p w14:paraId="7931E201" w14:textId="77777777" w:rsidR="00393153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ódigo postal</w:t>
            </w:r>
            <w:r w:rsidRPr="00051D4C">
              <w:rPr>
                <w:smallCaps/>
                <w:sz w:val="20"/>
                <w:szCs w:val="20"/>
                <w:lang w:val="es-ES"/>
              </w:rPr>
              <w:t xml:space="preserve">:    </w:t>
            </w:r>
          </w:p>
          <w:p w14:paraId="4F5B4F8C" w14:textId="09B83794" w:rsidR="007F62CA" w:rsidRPr="00051D4C" w:rsidRDefault="007F62CA" w:rsidP="007F62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País</w:t>
            </w:r>
          </w:p>
          <w:p w14:paraId="0B73AD95" w14:textId="7B38DBF0" w:rsidR="00542A7F" w:rsidRDefault="007F62CA" w:rsidP="00542A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mallCaps/>
                <w:sz w:val="20"/>
                <w:szCs w:val="20"/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Correo electrónico</w:t>
            </w:r>
            <w:r w:rsidRPr="00051D4C">
              <w:rPr>
                <w:smallCaps/>
                <w:sz w:val="20"/>
                <w:szCs w:val="20"/>
                <w:lang w:val="es-ES"/>
              </w:rPr>
              <w:t>:</w:t>
            </w:r>
          </w:p>
          <w:p w14:paraId="7D0793AF" w14:textId="4F5A88B6" w:rsidR="007F62CA" w:rsidRPr="00051D4C" w:rsidRDefault="007F62CA" w:rsidP="00542A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smallCaps/>
                <w:sz w:val="20"/>
                <w:szCs w:val="20"/>
                <w:lang w:val="es-ES"/>
              </w:rPr>
              <w:t>Teléfono</w:t>
            </w:r>
            <w:r w:rsidR="00542A7F">
              <w:rPr>
                <w:smallCaps/>
                <w:sz w:val="20"/>
                <w:szCs w:val="20"/>
                <w:lang w:val="es-ES"/>
              </w:rPr>
              <w:t>:</w:t>
            </w:r>
          </w:p>
        </w:tc>
      </w:tr>
      <w:tr w:rsidR="007F62CA" w:rsidRPr="005C4104" w14:paraId="3DB855C7" w14:textId="77777777" w:rsidTr="0063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397C6E13" w14:textId="6FD6DA9C" w:rsidR="007F62CA" w:rsidRPr="00051D4C" w:rsidRDefault="007F62CA" w:rsidP="007F62CA">
            <w:pPr>
              <w:rPr>
                <w:b w:val="0"/>
                <w:bCs w:val="0"/>
                <w:smallCaps/>
                <w:lang w:val="es-ES"/>
              </w:rPr>
            </w:pPr>
            <w:r>
              <w:rPr>
                <w:b w:val="0"/>
                <w:bCs w:val="0"/>
                <w:smallCaps/>
                <w:lang w:val="es-ES"/>
              </w:rPr>
              <w:t xml:space="preserve">Descripción detallada de las razones que motivan la candidatura, incluida las fechas de las acciones (200 palabras </w:t>
            </w:r>
            <w:r w:rsidR="00AE08CF">
              <w:rPr>
                <w:b w:val="0"/>
                <w:bCs w:val="0"/>
                <w:smallCaps/>
                <w:lang w:val="es-ES"/>
              </w:rPr>
              <w:t>máximo</w:t>
            </w:r>
            <w:r>
              <w:rPr>
                <w:b w:val="0"/>
                <w:bCs w:val="0"/>
                <w:smallCaps/>
                <w:lang w:val="es-ES"/>
              </w:rPr>
              <w:t>)</w:t>
            </w:r>
            <w:r w:rsidRPr="00051D4C">
              <w:rPr>
                <w:b w:val="0"/>
                <w:bCs w:val="0"/>
                <w:smallCaps/>
                <w:lang w:val="es-ES"/>
              </w:rPr>
              <w:t>:</w:t>
            </w:r>
          </w:p>
          <w:p w14:paraId="1A287B3C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E0C600D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5BCD8F7D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8069429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2F6EDC5C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4B088BD0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21E894F6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2A7788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DC6F695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4EE869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DAD8413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4B0C29E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C26E8AA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4BB87D40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FA9E2A1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33682749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3DB7EB78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53D12D2A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ABE848B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9EF8BA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5CC961A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4A72B86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C3DA9D7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4A9881A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56D735F8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93E53D9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7235CC4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2AA6FC4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F8EA49F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E4E295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47942C85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A7CBC5E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3E5311A7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3D913A7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9D3BB4C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AC50CFB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48FBFC5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9BCA016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4565CB0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02E869C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13EECAC4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4AE58E9B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639CAA80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0C45ECE2" w14:textId="77777777" w:rsidR="007F62CA" w:rsidRPr="00051D4C" w:rsidRDefault="007F62CA" w:rsidP="007F62CA">
            <w:pPr>
              <w:rPr>
                <w:lang w:val="es-ES"/>
              </w:rPr>
            </w:pPr>
          </w:p>
          <w:p w14:paraId="719D61A8" w14:textId="77777777" w:rsidR="007F62CA" w:rsidRPr="00051D4C" w:rsidRDefault="007F62CA" w:rsidP="007F62CA">
            <w:pPr>
              <w:rPr>
                <w:lang w:val="es-ES"/>
              </w:rPr>
            </w:pPr>
          </w:p>
        </w:tc>
      </w:tr>
    </w:tbl>
    <w:p w14:paraId="63BF94EC" w14:textId="77777777" w:rsidR="001C4F98" w:rsidRPr="00051D4C" w:rsidRDefault="001C4F98" w:rsidP="006327A2">
      <w:pPr>
        <w:rPr>
          <w:lang w:val="es-ES"/>
        </w:rPr>
      </w:pPr>
    </w:p>
    <w:sectPr w:rsidR="001C4F98" w:rsidRPr="00051D4C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821BB" w14:textId="77777777" w:rsidR="00983836" w:rsidRDefault="00983836" w:rsidP="002859EC">
      <w:pPr>
        <w:spacing w:after="0" w:line="240" w:lineRule="auto"/>
      </w:pPr>
      <w:r>
        <w:separator/>
      </w:r>
    </w:p>
  </w:endnote>
  <w:endnote w:type="continuationSeparator" w:id="0">
    <w:p w14:paraId="14FD5D29" w14:textId="77777777" w:rsidR="00983836" w:rsidRDefault="00983836" w:rsidP="00285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36F45F" w14:textId="77777777" w:rsidR="00983836" w:rsidRDefault="00983836" w:rsidP="002859EC">
      <w:pPr>
        <w:spacing w:after="0" w:line="240" w:lineRule="auto"/>
      </w:pPr>
      <w:r>
        <w:separator/>
      </w:r>
    </w:p>
  </w:footnote>
  <w:footnote w:type="continuationSeparator" w:id="0">
    <w:p w14:paraId="03FD8631" w14:textId="77777777" w:rsidR="00983836" w:rsidRDefault="00983836" w:rsidP="00285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B37FB9" w14:textId="77777777" w:rsidR="002859EC" w:rsidRPr="00675C13" w:rsidRDefault="000D1B6A" w:rsidP="002859EC">
    <w:pPr>
      <w:pStyle w:val="Encabezado"/>
      <w:tabs>
        <w:tab w:val="clear" w:pos="4513"/>
        <w:tab w:val="clear" w:pos="9026"/>
        <w:tab w:val="left" w:pos="3719"/>
      </w:tabs>
      <w:rPr>
        <w:b/>
        <w:color w:val="FF0000"/>
        <w:sz w:val="36"/>
      </w:rPr>
    </w:pPr>
    <w:r>
      <w:rPr>
        <w:b/>
        <w:noProof/>
        <w:color w:val="FF0000"/>
        <w:sz w:val="36"/>
        <w:lang w:val="es-MX" w:eastAsia="es-MX"/>
      </w:rPr>
      <w:drawing>
        <wp:inline distT="0" distB="0" distL="0" distR="0" wp14:anchorId="316E047D" wp14:editId="1E95A2E7">
          <wp:extent cx="2466975" cy="813386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MS 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6975" cy="8133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859EC" w:rsidRPr="00675C13">
      <w:rPr>
        <w:b/>
        <w:color w:val="FF0000"/>
        <w:sz w:val="36"/>
      </w:rPr>
      <w:tab/>
    </w:r>
  </w:p>
  <w:p w14:paraId="20379C6C" w14:textId="77777777" w:rsidR="002859EC" w:rsidRDefault="002859EC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DcwMjM1NzcxMTVV0lEKTi0uzszPAykwrAUA426RgiwAAAA="/>
  </w:docVars>
  <w:rsids>
    <w:rsidRoot w:val="001C4F98"/>
    <w:rsid w:val="00051D4C"/>
    <w:rsid w:val="00054797"/>
    <w:rsid w:val="00054A2A"/>
    <w:rsid w:val="000807ED"/>
    <w:rsid w:val="000C5526"/>
    <w:rsid w:val="000D1B6A"/>
    <w:rsid w:val="001C4F98"/>
    <w:rsid w:val="002707A5"/>
    <w:rsid w:val="002859EC"/>
    <w:rsid w:val="00300040"/>
    <w:rsid w:val="00304C4C"/>
    <w:rsid w:val="00313A5F"/>
    <w:rsid w:val="00317AF9"/>
    <w:rsid w:val="00393153"/>
    <w:rsid w:val="003A6823"/>
    <w:rsid w:val="003B0ED8"/>
    <w:rsid w:val="00401F98"/>
    <w:rsid w:val="00472101"/>
    <w:rsid w:val="00492DD1"/>
    <w:rsid w:val="00532B5B"/>
    <w:rsid w:val="00542A7F"/>
    <w:rsid w:val="005C4104"/>
    <w:rsid w:val="005D7B9B"/>
    <w:rsid w:val="005F3B1B"/>
    <w:rsid w:val="006327A2"/>
    <w:rsid w:val="00666FF7"/>
    <w:rsid w:val="00675C13"/>
    <w:rsid w:val="006A034A"/>
    <w:rsid w:val="006B2A97"/>
    <w:rsid w:val="00724C83"/>
    <w:rsid w:val="007625E4"/>
    <w:rsid w:val="007E03C8"/>
    <w:rsid w:val="007F62CA"/>
    <w:rsid w:val="008C2E30"/>
    <w:rsid w:val="008E4758"/>
    <w:rsid w:val="008F1A3C"/>
    <w:rsid w:val="00921C89"/>
    <w:rsid w:val="00953BEB"/>
    <w:rsid w:val="00983836"/>
    <w:rsid w:val="009D7409"/>
    <w:rsid w:val="00A0715B"/>
    <w:rsid w:val="00A57A28"/>
    <w:rsid w:val="00A609A1"/>
    <w:rsid w:val="00AE08CF"/>
    <w:rsid w:val="00AF5232"/>
    <w:rsid w:val="00B70BCB"/>
    <w:rsid w:val="00B84EC6"/>
    <w:rsid w:val="00BE07FF"/>
    <w:rsid w:val="00BF5B6A"/>
    <w:rsid w:val="00CE3FB1"/>
    <w:rsid w:val="00D06531"/>
    <w:rsid w:val="00D11EAF"/>
    <w:rsid w:val="00DD12EE"/>
    <w:rsid w:val="00EB1881"/>
    <w:rsid w:val="00EC690B"/>
    <w:rsid w:val="00ED73DB"/>
    <w:rsid w:val="00EE4711"/>
    <w:rsid w:val="00F804A4"/>
    <w:rsid w:val="00FB08C2"/>
    <w:rsid w:val="00FD2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83DAE60"/>
  <w15:docId w15:val="{3D417AFB-EC75-4D74-A230-DA2BF7FC6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5E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1C4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uadrculaclara-nfasis1">
    <w:name w:val="Light Grid Accent 1"/>
    <w:basedOn w:val="Tablanormal"/>
    <w:uiPriority w:val="62"/>
    <w:rsid w:val="006327A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cabezado">
    <w:name w:val="header"/>
    <w:basedOn w:val="Normal"/>
    <w:link w:val="EncabezadoCar"/>
    <w:uiPriority w:val="99"/>
    <w:unhideWhenUsed/>
    <w:rsid w:val="00285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859EC"/>
  </w:style>
  <w:style w:type="paragraph" w:styleId="Piedepgina">
    <w:name w:val="footer"/>
    <w:basedOn w:val="Normal"/>
    <w:link w:val="PiedepginaCar"/>
    <w:uiPriority w:val="99"/>
    <w:unhideWhenUsed/>
    <w:rsid w:val="002859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859EC"/>
  </w:style>
  <w:style w:type="paragraph" w:styleId="Textodeglobo">
    <w:name w:val="Balloon Text"/>
    <w:basedOn w:val="Normal"/>
    <w:link w:val="TextodegloboCar"/>
    <w:uiPriority w:val="99"/>
    <w:semiHidden/>
    <w:unhideWhenUsed/>
    <w:rsid w:val="002859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859EC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5C41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8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9FE739999C447A76F1EF8B3FD66E4" ma:contentTypeVersion="13" ma:contentTypeDescription="Create a new document." ma:contentTypeScope="" ma:versionID="8f2b3b025b44ebc777c9bc7849ac3347">
  <xsd:schema xmlns:xsd="http://www.w3.org/2001/XMLSchema" xmlns:xs="http://www.w3.org/2001/XMLSchema" xmlns:p="http://schemas.microsoft.com/office/2006/metadata/properties" xmlns:ns3="4655c133-e14e-4d88-8fbc-c3b347145ec5" xmlns:ns4="64ced670-a384-4657-ba0f-fc07d30f5a44" targetNamespace="http://schemas.microsoft.com/office/2006/metadata/properties" ma:root="true" ma:fieldsID="4ff571a5578fa0707b019a85ee02ce93" ns3:_="" ns4:_="">
    <xsd:import namespace="4655c133-e14e-4d88-8fbc-c3b347145ec5"/>
    <xsd:import namespace="64ced670-a384-4657-ba0f-fc07d30f5a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5c133-e14e-4d88-8fbc-c3b34714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ed670-a384-4657-ba0f-fc07d30f5a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775DB8-D8A9-4937-9D79-9F337EFEB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5c133-e14e-4d88-8fbc-c3b347145ec5"/>
    <ds:schemaRef ds:uri="64ced670-a384-4657-ba0f-fc07d30f5a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3243A6-1875-4EC8-9004-6734D7A8EB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AF306C-AD41-4827-93FF-A88002298FB1}">
  <ds:schemaRefs>
    <ds:schemaRef ds:uri="http://schemas.openxmlformats.org/package/2006/metadata/core-properties"/>
    <ds:schemaRef ds:uri="http://www.w3.org/XML/1998/namespace"/>
    <ds:schemaRef ds:uri="64ced670-a384-4657-ba0f-fc07d30f5a44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terms/"/>
    <ds:schemaRef ds:uri="4655c133-e14e-4d88-8fbc-c3b347145ec5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8</Words>
  <Characters>961</Characters>
  <Application>Microsoft Office Word</Application>
  <DocSecurity>4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orld Health Organization</Company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UGA, Armando</dc:creator>
  <cp:lastModifiedBy>Cayon, Ms. Arantxa (WDC)</cp:lastModifiedBy>
  <cp:revision>2</cp:revision>
  <cp:lastPrinted>2017-02-21T20:26:00Z</cp:lastPrinted>
  <dcterms:created xsi:type="dcterms:W3CDTF">2021-01-15T08:48:00Z</dcterms:created>
  <dcterms:modified xsi:type="dcterms:W3CDTF">2021-01-1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9FE739999C447A76F1EF8B3FD66E4</vt:lpwstr>
  </property>
</Properties>
</file>